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2776"/>
        <w:tblW w:w="4805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0"/>
        <w:gridCol w:w="2167"/>
        <w:gridCol w:w="2159"/>
        <w:gridCol w:w="2159"/>
      </w:tblGrid>
      <w:tr w:rsidR="00D42F41" w14:paraId="236B887E" w14:textId="77777777" w:rsidTr="00D42F41">
        <w:trPr>
          <w:trHeight w:val="818"/>
        </w:trPr>
        <w:tc>
          <w:tcPr>
            <w:tcW w:w="13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A6646" w14:textId="77777777" w:rsidR="00D42F41" w:rsidRPr="005C43E9" w:rsidRDefault="00D42F41" w:rsidP="006E457C">
            <w:pPr>
              <w:widowControl w:val="0"/>
              <w:autoSpaceDE w:val="0"/>
              <w:autoSpaceDN w:val="0"/>
              <w:adjustRightInd w:val="0"/>
              <w:spacing w:before="62" w:after="0" w:line="240" w:lineRule="auto"/>
              <w:ind w:right="-20"/>
              <w:jc w:val="center"/>
              <w:rPr>
                <w:rFonts w:ascii="Times New Roman" w:eastAsia="Arial Unicode MS" w:hAnsi="Times New Roman" w:cs="Times New Roman"/>
              </w:rPr>
            </w:pPr>
            <w:r>
              <w:rPr>
                <w:rFonts w:ascii="Times New Roman" w:eastAsia="Arial Unicode MS" w:hAnsi="Times New Roman" w:cs="Times New Roman"/>
              </w:rPr>
              <w:t>Names</w:t>
            </w:r>
          </w:p>
        </w:tc>
        <w:tc>
          <w:tcPr>
            <w:tcW w:w="1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2777A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E65C7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350B2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3104FAB5" w14:textId="77777777" w:rsidTr="00D42F41">
        <w:trPr>
          <w:trHeight w:val="800"/>
        </w:trPr>
        <w:tc>
          <w:tcPr>
            <w:tcW w:w="13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01CB7" w14:textId="77777777" w:rsidR="00D42F41" w:rsidRPr="005C43E9" w:rsidRDefault="00D42F41" w:rsidP="006E457C">
            <w:pPr>
              <w:widowControl w:val="0"/>
              <w:autoSpaceDE w:val="0"/>
              <w:autoSpaceDN w:val="0"/>
              <w:adjustRightInd w:val="0"/>
              <w:spacing w:before="62" w:after="0" w:line="240" w:lineRule="auto"/>
              <w:ind w:right="-20"/>
              <w:rPr>
                <w:rFonts w:ascii="Times New Roman" w:eastAsia="Arial Unicode MS" w:hAnsi="Times New Roman" w:cs="Times New Roman"/>
              </w:rPr>
            </w:pPr>
            <w:r>
              <w:rPr>
                <w:rFonts w:ascii="Times New Roman" w:eastAsia="Arial Unicode MS" w:hAnsi="Times New Roman" w:cs="Times New Roman"/>
                <w:sz w:val="24"/>
              </w:rPr>
              <w:t>How</w:t>
            </w:r>
            <w:r w:rsidRPr="005C43E9">
              <w:rPr>
                <w:rFonts w:ascii="Times New Roman" w:eastAsia="Arial Unicode MS" w:hAnsi="Times New Roman" w:cs="Times New Roman"/>
                <w:sz w:val="24"/>
              </w:rPr>
              <w:t xml:space="preserve"> much do you feel that you care about the environment</w:t>
            </w:r>
            <w:r>
              <w:rPr>
                <w:rFonts w:ascii="Times New Roman" w:eastAsia="Arial Unicode MS" w:hAnsi="Times New Roman" w:cs="Times New Roman"/>
                <w:sz w:val="24"/>
              </w:rPr>
              <w:t xml:space="preserve"> (1-10)</w:t>
            </w:r>
            <w:r w:rsidRPr="005C43E9">
              <w:rPr>
                <w:rFonts w:ascii="Times New Roman" w:eastAsia="Arial Unicode MS" w:hAnsi="Times New Roman" w:cs="Times New Roman"/>
                <w:sz w:val="24"/>
              </w:rPr>
              <w:t>?</w:t>
            </w:r>
          </w:p>
        </w:tc>
        <w:tc>
          <w:tcPr>
            <w:tcW w:w="1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A9B9B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05E5A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082C1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0AD5CE73" w14:textId="77777777" w:rsidTr="00D42F41">
        <w:trPr>
          <w:trHeight w:val="800"/>
        </w:trPr>
        <w:tc>
          <w:tcPr>
            <w:tcW w:w="13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2CE5E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before="62" w:after="0" w:line="240" w:lineRule="auto"/>
              <w:ind w:right="-20"/>
              <w:rPr>
                <w:rFonts w:ascii="Times New Roman" w:eastAsia="Arial Unicode MS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think that the earth is in danger? Why or why not?</w:t>
            </w:r>
          </w:p>
        </w:tc>
        <w:tc>
          <w:tcPr>
            <w:tcW w:w="1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3B31C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AED2C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98D13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637D6B5B" w14:textId="77777777" w:rsidTr="00D42F41">
        <w:trPr>
          <w:trHeight w:val="800"/>
        </w:trPr>
        <w:tc>
          <w:tcPr>
            <w:tcW w:w="13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DBC43" w14:textId="77777777" w:rsidR="00D42F41" w:rsidRPr="005C43E9" w:rsidRDefault="00D42F41" w:rsidP="006E457C">
            <w:pPr>
              <w:widowControl w:val="0"/>
              <w:autoSpaceDE w:val="0"/>
              <w:autoSpaceDN w:val="0"/>
              <w:adjustRightInd w:val="0"/>
              <w:spacing w:before="62" w:after="0" w:line="240" w:lineRule="auto"/>
              <w:ind w:right="-20"/>
              <w:rPr>
                <w:rFonts w:ascii="Times New Roman" w:eastAsia="Arial Unicode MS" w:hAnsi="Times New Roman" w:cs="Times New Roman"/>
                <w:sz w:val="24"/>
              </w:rPr>
            </w:pPr>
            <w:r>
              <w:rPr>
                <w:rFonts w:ascii="Times New Roman" w:eastAsia="Arial Unicode MS" w:hAnsi="Times New Roman" w:cs="Times New Roman"/>
                <w:sz w:val="24"/>
              </w:rPr>
              <w:t>How much do you think about your impact on the environment? (1-10)</w:t>
            </w:r>
          </w:p>
        </w:tc>
        <w:tc>
          <w:tcPr>
            <w:tcW w:w="1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C2FCD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2C707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A459E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43A10464" w14:textId="77777777" w:rsidTr="00D42F41">
        <w:trPr>
          <w:trHeight w:val="791"/>
        </w:trPr>
        <w:tc>
          <w:tcPr>
            <w:tcW w:w="13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8C5B4C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before="46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en you brush your teeth or take a shower, do you let the water run?</w:t>
            </w:r>
          </w:p>
        </w:tc>
        <w:tc>
          <w:tcPr>
            <w:tcW w:w="1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75942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83357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6358C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23D02055" w14:textId="77777777" w:rsidTr="00D42F41">
        <w:trPr>
          <w:trHeight w:val="719"/>
        </w:trPr>
        <w:tc>
          <w:tcPr>
            <w:tcW w:w="13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24394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before="72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ever pick up trash that you see lying on the ground?</w:t>
            </w:r>
          </w:p>
        </w:tc>
        <w:tc>
          <w:tcPr>
            <w:tcW w:w="1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730AD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32142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FB49A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71377061" w14:textId="77777777" w:rsidTr="00D42F41">
        <w:trPr>
          <w:trHeight w:val="701"/>
        </w:trPr>
        <w:tc>
          <w:tcPr>
            <w:tcW w:w="13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5330E" w14:textId="77777777" w:rsidR="00D42F41" w:rsidRDefault="00D42F41" w:rsidP="00650DE4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recycle well?</w:t>
            </w:r>
          </w:p>
        </w:tc>
        <w:tc>
          <w:tcPr>
            <w:tcW w:w="1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43FDB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28F00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4C6B2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3B8CC68A" w14:textId="77777777" w:rsidTr="00D42F41">
        <w:trPr>
          <w:trHeight w:val="710"/>
        </w:trPr>
        <w:tc>
          <w:tcPr>
            <w:tcW w:w="13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F31A5" w14:textId="77777777" w:rsidR="00D42F41" w:rsidRDefault="00D42F41" w:rsidP="00650DE4">
            <w:pPr>
              <w:widowControl w:val="0"/>
              <w:tabs>
                <w:tab w:val="left" w:pos="1728"/>
              </w:tabs>
              <w:autoSpaceDE w:val="0"/>
              <w:autoSpaceDN w:val="0"/>
              <w:adjustRightInd w:val="0"/>
              <w:spacing w:after="0" w:line="252" w:lineRule="exact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use plastic bags?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0833F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7EEEA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5578E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4609BA49" w14:textId="77777777" w:rsidTr="00D42F41">
        <w:trPr>
          <w:trHeight w:val="710"/>
        </w:trPr>
        <w:tc>
          <w:tcPr>
            <w:tcW w:w="13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981D0" w14:textId="77777777" w:rsidR="00D42F41" w:rsidRDefault="00D42F41" w:rsidP="00650DE4">
            <w:pPr>
              <w:widowControl w:val="0"/>
              <w:tabs>
                <w:tab w:val="left" w:pos="1728"/>
              </w:tabs>
              <w:autoSpaceDE w:val="0"/>
              <w:autoSpaceDN w:val="0"/>
              <w:adjustRightInd w:val="0"/>
              <w:spacing w:after="0" w:line="252" w:lineRule="exact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leave the lights on?</w:t>
            </w:r>
          </w:p>
        </w:tc>
        <w:tc>
          <w:tcPr>
            <w:tcW w:w="1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5CEB2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75D1B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B9180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464D4422" w14:textId="77777777" w:rsidTr="00D42F41">
        <w:trPr>
          <w:trHeight w:val="710"/>
        </w:trPr>
        <w:tc>
          <w:tcPr>
            <w:tcW w:w="13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C53BD" w14:textId="77777777" w:rsidR="00D42F41" w:rsidRDefault="00D42F41" w:rsidP="00650DE4">
            <w:pPr>
              <w:widowControl w:val="0"/>
              <w:tabs>
                <w:tab w:val="left" w:pos="1728"/>
              </w:tabs>
              <w:autoSpaceDE w:val="0"/>
              <w:autoSpaceDN w:val="0"/>
              <w:adjustRightInd w:val="0"/>
              <w:spacing w:after="0" w:line="252" w:lineRule="exact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waste paper?</w:t>
            </w:r>
          </w:p>
        </w:tc>
        <w:tc>
          <w:tcPr>
            <w:tcW w:w="1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575F7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6B6BC2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1C206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0BC9A002" w14:textId="77777777" w:rsidTr="00D42F41">
        <w:trPr>
          <w:trHeight w:val="1206"/>
        </w:trPr>
        <w:tc>
          <w:tcPr>
            <w:tcW w:w="13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BB208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before="32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care about how much packaging is used when buying products, and how much waste you produce?</w:t>
            </w:r>
          </w:p>
        </w:tc>
        <w:tc>
          <w:tcPr>
            <w:tcW w:w="1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9A30B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09112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A4298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326EC5CB" w14:textId="77777777" w:rsidTr="00D42F41">
        <w:trPr>
          <w:trHeight w:val="1206"/>
        </w:trPr>
        <w:tc>
          <w:tcPr>
            <w:tcW w:w="13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C1796" w14:textId="77777777" w:rsidR="00D42F41" w:rsidRPr="002A6F49" w:rsidRDefault="00D42F41" w:rsidP="006E45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is more important for you, your own comfort of the environment? Why?</w:t>
            </w:r>
          </w:p>
        </w:tc>
        <w:tc>
          <w:tcPr>
            <w:tcW w:w="12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1AB6F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AA846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6754C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EA6C6C6" w14:textId="77777777" w:rsidR="00E90BE0" w:rsidRDefault="00224669" w:rsidP="007B752F">
      <w:pPr>
        <w:tabs>
          <w:tab w:val="left" w:pos="7185"/>
        </w:tabs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F248574" wp14:editId="77207FB7">
            <wp:simplePos x="0" y="0"/>
            <wp:positionH relativeFrom="margin">
              <wp:posOffset>3886200</wp:posOffset>
            </wp:positionH>
            <wp:positionV relativeFrom="paragraph">
              <wp:posOffset>-266700</wp:posOffset>
            </wp:positionV>
            <wp:extent cx="1821815" cy="923925"/>
            <wp:effectExtent l="0" t="0" r="6985" b="9525"/>
            <wp:wrapNone/>
            <wp:docPr id="1" name="그림 1" descr="http://www.encognitive.com/files/images/Earth%20is%20dying.previ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encognitive.com/files/images/Earth%20is%20dying.preview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344" cy="924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1144C">
        <w:rPr>
          <w:noProof/>
        </w:rPr>
        <w:pict w14:anchorId="34D081BF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3.35pt;margin-top:-21.5pt;width:276.25pt;height:7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">
            <v:textbox>
              <w:txbxContent>
                <w:p w14:paraId="276B9E2B" w14:textId="77777777" w:rsidR="0065611F" w:rsidRDefault="00224669">
                  <w:pPr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</w:pPr>
                  <w:r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  <w:t>The Environment</w:t>
                  </w:r>
                </w:p>
                <w:p w14:paraId="669F97AF" w14:textId="4E989B88" w:rsidR="00EA21CD" w:rsidRPr="00EA21CD" w:rsidRDefault="0091144C">
                  <w:pPr>
                    <w:rPr>
                      <w:rFonts w:ascii="Bernard MT Condensed" w:hAnsi="Bernard MT Condensed"/>
                      <w:sz w:val="24"/>
                      <w:szCs w:val="24"/>
                    </w:rPr>
                  </w:pPr>
                  <w:bookmarkStart w:id="0" w:name="_GoBack"/>
                  <w:r>
                    <w:rPr>
                      <w:rFonts w:ascii="Bernard MT Condensed" w:hAnsi="Bernard MT Condensed"/>
                      <w:sz w:val="24"/>
                      <w:szCs w:val="24"/>
                    </w:rPr>
                    <w:t>Interview</w:t>
                  </w:r>
                  <w:r w:rsidR="00436ED1">
                    <w:rPr>
                      <w:rFonts w:ascii="Bernard MT Condensed" w:hAnsi="Bernard MT Condensed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Bernard MT Condensed" w:hAnsi="Bernard MT Condensed"/>
                      <w:sz w:val="24"/>
                      <w:szCs w:val="24"/>
                    </w:rPr>
                    <w:t>3</w:t>
                  </w:r>
                  <w:r w:rsidR="00436ED1">
                    <w:rPr>
                      <w:rFonts w:ascii="Bernard MT Condensed" w:hAnsi="Bernard MT Condensed"/>
                      <w:sz w:val="24"/>
                      <w:szCs w:val="24"/>
                    </w:rPr>
                    <w:t xml:space="preserve"> people</w:t>
                  </w:r>
                  <w:bookmarkEnd w:id="0"/>
                </w:p>
              </w:txbxContent>
            </v:textbox>
          </v:shape>
        </w:pict>
      </w:r>
      <w:r w:rsidR="007B752F">
        <w:tab/>
      </w:r>
    </w:p>
    <w:sectPr w:rsidR="00E90BE0" w:rsidSect="00E90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3BB8EF" w14:textId="77777777" w:rsidR="006D75D2" w:rsidRDefault="006D75D2" w:rsidP="0065611F">
      <w:pPr>
        <w:spacing w:after="0" w:line="240" w:lineRule="auto"/>
      </w:pPr>
      <w:r>
        <w:separator/>
      </w:r>
    </w:p>
  </w:endnote>
  <w:endnote w:type="continuationSeparator" w:id="0">
    <w:p w14:paraId="3820E827" w14:textId="77777777" w:rsidR="006D75D2" w:rsidRDefault="006D75D2" w:rsidP="006561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E5660" w14:textId="77777777" w:rsidR="006D75D2" w:rsidRDefault="006D75D2" w:rsidP="0065611F">
      <w:pPr>
        <w:spacing w:after="0" w:line="240" w:lineRule="auto"/>
      </w:pPr>
      <w:r>
        <w:separator/>
      </w:r>
    </w:p>
  </w:footnote>
  <w:footnote w:type="continuationSeparator" w:id="0">
    <w:p w14:paraId="7891E631" w14:textId="77777777" w:rsidR="006D75D2" w:rsidRDefault="006D75D2" w:rsidP="006561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tzQ3NTM0NLMwMbRU0lEKTi0uzszPAykwrAUAEsGFrywAAAA="/>
  </w:docVars>
  <w:rsids>
    <w:rsidRoot w:val="00EA21CD"/>
    <w:rsid w:val="000B2A67"/>
    <w:rsid w:val="00111E47"/>
    <w:rsid w:val="00117E21"/>
    <w:rsid w:val="001B13F8"/>
    <w:rsid w:val="001C46DF"/>
    <w:rsid w:val="00224669"/>
    <w:rsid w:val="002A6F49"/>
    <w:rsid w:val="00436ED1"/>
    <w:rsid w:val="005A4765"/>
    <w:rsid w:val="005C43E9"/>
    <w:rsid w:val="00650DE4"/>
    <w:rsid w:val="0065611F"/>
    <w:rsid w:val="00666C43"/>
    <w:rsid w:val="006D75D2"/>
    <w:rsid w:val="006E457C"/>
    <w:rsid w:val="007B752F"/>
    <w:rsid w:val="0084015E"/>
    <w:rsid w:val="008A06DE"/>
    <w:rsid w:val="0091144C"/>
    <w:rsid w:val="00915F56"/>
    <w:rsid w:val="00B5214C"/>
    <w:rsid w:val="00BD0857"/>
    <w:rsid w:val="00D42F41"/>
    <w:rsid w:val="00D63377"/>
    <w:rsid w:val="00E90BE0"/>
    <w:rsid w:val="00E93896"/>
    <w:rsid w:val="00EA2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AB9431A"/>
  <w15:docId w15:val="{1D5AEE9A-B0F6-4A5D-B70C-11AB255BA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21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21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1C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611F"/>
  </w:style>
  <w:style w:type="paragraph" w:styleId="Footer">
    <w:name w:val="footer"/>
    <w:basedOn w:val="Normal"/>
    <w:link w:val="FooterChar"/>
    <w:uiPriority w:val="99"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61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1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6196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6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11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eorge Whitehead</cp:lastModifiedBy>
  <cp:revision>10</cp:revision>
  <cp:lastPrinted>2018-05-01T20:23:00Z</cp:lastPrinted>
  <dcterms:created xsi:type="dcterms:W3CDTF">2016-03-25T00:30:00Z</dcterms:created>
  <dcterms:modified xsi:type="dcterms:W3CDTF">2018-05-01T20:23:00Z</dcterms:modified>
</cp:coreProperties>
</file>